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D38351" w14:textId="7F612F09" w:rsidR="006050D2" w:rsidRDefault="00DF096B">
      <w:pPr>
        <w:spacing w:before="240" w:after="240"/>
        <w:jc w:val="center"/>
        <w:rPr>
          <w:b/>
        </w:rPr>
      </w:pPr>
      <w:r>
        <w:rPr>
          <w:b/>
        </w:rPr>
        <w:t>About Me Cheat Sheet V</w:t>
      </w:r>
      <w:r w:rsidR="00164A46">
        <w:rPr>
          <w:b/>
        </w:rPr>
        <w:t>2</w:t>
      </w:r>
    </w:p>
    <w:p w14:paraId="12D38352" w14:textId="77777777" w:rsidR="006050D2" w:rsidRDefault="00DF096B">
      <w:pPr>
        <w:spacing w:before="240" w:after="240"/>
        <w:jc w:val="center"/>
      </w:pPr>
      <w:r>
        <w:t>“You are worthy of opportunities.”</w:t>
      </w:r>
    </w:p>
    <w:p w14:paraId="12D38353" w14:textId="77777777" w:rsidR="006050D2" w:rsidRDefault="00DF096B">
      <w:pPr>
        <w:spacing w:before="240" w:after="240"/>
      </w:pPr>
      <w:r>
        <w:t>Date:</w:t>
      </w:r>
    </w:p>
    <w:p w14:paraId="4069C78E" w14:textId="77777777" w:rsidR="000815E5" w:rsidRDefault="000815E5">
      <w:pPr>
        <w:spacing w:before="240" w:after="240"/>
        <w:rPr>
          <w:b/>
          <w:u w:val="single"/>
        </w:rPr>
      </w:pPr>
    </w:p>
    <w:p w14:paraId="0BC04373" w14:textId="77777777" w:rsidR="000815E5" w:rsidRDefault="000815E5" w:rsidP="000815E5">
      <w:pPr>
        <w:spacing w:before="240" w:after="240"/>
        <w:rPr>
          <w:b/>
          <w:u w:val="single"/>
        </w:rPr>
      </w:pPr>
      <w:r>
        <w:rPr>
          <w:b/>
          <w:u w:val="single"/>
        </w:rPr>
        <w:t>School:</w:t>
      </w:r>
    </w:p>
    <w:p w14:paraId="69E84DD2" w14:textId="77777777" w:rsidR="000815E5" w:rsidRDefault="000815E5" w:rsidP="000815E5">
      <w:pPr>
        <w:spacing w:before="240" w:after="240"/>
        <w:rPr>
          <w:color w:val="808080"/>
        </w:rPr>
      </w:pPr>
      <w:r>
        <w:rPr>
          <w:color w:val="808080"/>
        </w:rPr>
        <w:t>[What school did you go to, what is your GPA (maybe you have more than one list all), what clubs or classes did you do that stand out, what teacher did you like and why?]</w:t>
      </w:r>
    </w:p>
    <w:p w14:paraId="28818461" w14:textId="77777777" w:rsidR="000815E5" w:rsidRDefault="000815E5">
      <w:pPr>
        <w:spacing w:before="240" w:after="240"/>
        <w:rPr>
          <w:b/>
          <w:u w:val="single"/>
        </w:rPr>
      </w:pPr>
    </w:p>
    <w:p w14:paraId="4E8320BB" w14:textId="77777777" w:rsidR="000815E5" w:rsidRDefault="000815E5">
      <w:pPr>
        <w:spacing w:before="240" w:after="240"/>
        <w:rPr>
          <w:b/>
          <w:u w:val="single"/>
        </w:rPr>
      </w:pPr>
    </w:p>
    <w:p w14:paraId="5E5B38F8" w14:textId="77777777" w:rsidR="000815E5" w:rsidRDefault="000815E5">
      <w:pPr>
        <w:spacing w:before="240" w:after="240"/>
        <w:rPr>
          <w:b/>
          <w:u w:val="single"/>
        </w:rPr>
      </w:pPr>
    </w:p>
    <w:p w14:paraId="12D38357" w14:textId="3519593F" w:rsidR="006050D2" w:rsidRDefault="00DF096B">
      <w:pPr>
        <w:spacing w:before="240" w:after="240"/>
        <w:rPr>
          <w:b/>
          <w:u w:val="single"/>
        </w:rPr>
      </w:pPr>
      <w:r>
        <w:rPr>
          <w:b/>
          <w:u w:val="single"/>
        </w:rPr>
        <w:t>Volunteer Work:</w:t>
      </w:r>
    </w:p>
    <w:p w14:paraId="12D38358" w14:textId="77777777" w:rsidR="006050D2" w:rsidRDefault="00DF096B">
      <w:pPr>
        <w:spacing w:before="240" w:after="240"/>
        <w:rPr>
          <w:color w:val="808080"/>
        </w:rPr>
      </w:pPr>
      <w:r>
        <w:rPr>
          <w:color w:val="808080"/>
        </w:rPr>
        <w:t>[Dates of volunteer work, number of hours per week, or month, why did you do this work?]</w:t>
      </w:r>
    </w:p>
    <w:p w14:paraId="12D38359" w14:textId="77777777" w:rsidR="006050D2" w:rsidRDefault="00DF096B">
      <w:pPr>
        <w:spacing w:before="240" w:after="240"/>
      </w:pPr>
      <w:r>
        <w:t xml:space="preserve"> </w:t>
      </w:r>
    </w:p>
    <w:p w14:paraId="547C194A" w14:textId="77777777" w:rsidR="00164A46" w:rsidRDefault="00164A46">
      <w:pPr>
        <w:spacing w:before="240" w:after="240"/>
      </w:pPr>
    </w:p>
    <w:p w14:paraId="71D5B73A" w14:textId="77777777" w:rsidR="000815E5" w:rsidRDefault="000815E5">
      <w:pPr>
        <w:spacing w:before="240" w:after="240"/>
      </w:pPr>
    </w:p>
    <w:p w14:paraId="1B2E7E14" w14:textId="77777777" w:rsidR="00164A46" w:rsidRDefault="00164A46">
      <w:pPr>
        <w:spacing w:before="240" w:after="240"/>
      </w:pPr>
    </w:p>
    <w:p w14:paraId="12D3835A" w14:textId="77777777" w:rsidR="006050D2" w:rsidRDefault="00DF096B">
      <w:pPr>
        <w:spacing w:before="240" w:after="240"/>
        <w:rPr>
          <w:b/>
          <w:u w:val="single"/>
        </w:rPr>
      </w:pPr>
      <w:r>
        <w:rPr>
          <w:b/>
          <w:u w:val="single"/>
        </w:rPr>
        <w:t>Work:</w:t>
      </w:r>
    </w:p>
    <w:p w14:paraId="12D3835B" w14:textId="77777777" w:rsidR="006050D2" w:rsidRDefault="00DF096B">
      <w:pPr>
        <w:spacing w:before="240" w:after="240"/>
        <w:rPr>
          <w:color w:val="808080"/>
        </w:rPr>
      </w:pPr>
      <w:r>
        <w:rPr>
          <w:color w:val="808080"/>
        </w:rPr>
        <w:t>[Dates of employment, what were your responsibilities, how many hours per week or month?]</w:t>
      </w:r>
    </w:p>
    <w:p w14:paraId="12D3835C" w14:textId="77777777" w:rsidR="006050D2" w:rsidRDefault="00DF096B">
      <w:pPr>
        <w:spacing w:before="240" w:after="240"/>
      </w:pPr>
      <w:r>
        <w:t xml:space="preserve"> </w:t>
      </w:r>
    </w:p>
    <w:p w14:paraId="757E8CC3" w14:textId="77777777" w:rsidR="00164A46" w:rsidRDefault="00164A46">
      <w:pPr>
        <w:spacing w:before="240" w:after="240"/>
      </w:pPr>
    </w:p>
    <w:p w14:paraId="60AFAC03" w14:textId="77777777" w:rsidR="00164A46" w:rsidRDefault="00164A46">
      <w:pPr>
        <w:spacing w:before="240" w:after="240"/>
      </w:pPr>
    </w:p>
    <w:p w14:paraId="5C5614AB" w14:textId="77777777" w:rsidR="00164A46" w:rsidRDefault="00164A46">
      <w:pPr>
        <w:spacing w:before="240" w:after="240"/>
      </w:pPr>
    </w:p>
    <w:p w14:paraId="12D3835F" w14:textId="0B065499" w:rsidR="006050D2" w:rsidRDefault="006050D2">
      <w:pPr>
        <w:spacing w:before="240" w:after="240"/>
      </w:pPr>
    </w:p>
    <w:p w14:paraId="29BA12AA" w14:textId="77777777" w:rsidR="00164A46" w:rsidRDefault="00164A46">
      <w:pPr>
        <w:spacing w:before="240" w:after="240"/>
      </w:pPr>
    </w:p>
    <w:p w14:paraId="12D38360" w14:textId="72477B70" w:rsidR="006050D2" w:rsidRDefault="00DF096B">
      <w:pPr>
        <w:spacing w:before="240" w:after="240"/>
        <w:rPr>
          <w:b/>
          <w:u w:val="single"/>
        </w:rPr>
      </w:pPr>
      <w:r>
        <w:rPr>
          <w:b/>
          <w:u w:val="single"/>
        </w:rPr>
        <w:lastRenderedPageBreak/>
        <w:t>Potential Recommenders:</w:t>
      </w:r>
    </w:p>
    <w:p w14:paraId="12D38361" w14:textId="77777777" w:rsidR="006050D2" w:rsidRDefault="00DF096B">
      <w:pPr>
        <w:spacing w:before="240" w:after="240"/>
        <w:rPr>
          <w:color w:val="808080"/>
        </w:rPr>
      </w:pPr>
      <w:r>
        <w:rPr>
          <w:color w:val="808080"/>
        </w:rPr>
        <w:t>[Name, phone number, email address, how you know them]</w:t>
      </w:r>
    </w:p>
    <w:p w14:paraId="00D62646" w14:textId="77777777" w:rsidR="00164A46" w:rsidRDefault="00164A46">
      <w:pPr>
        <w:spacing w:before="240" w:after="240"/>
      </w:pPr>
    </w:p>
    <w:p w14:paraId="273070BB" w14:textId="77777777" w:rsidR="00164A46" w:rsidRDefault="00164A46">
      <w:pPr>
        <w:spacing w:before="240" w:after="240"/>
      </w:pPr>
    </w:p>
    <w:p w14:paraId="674831D9" w14:textId="77777777" w:rsidR="00DF096B" w:rsidRDefault="00DF096B">
      <w:pPr>
        <w:spacing w:before="240" w:after="240"/>
      </w:pPr>
    </w:p>
    <w:p w14:paraId="4FBF6EDD" w14:textId="77777777" w:rsidR="00DF096B" w:rsidRDefault="00DF096B">
      <w:pPr>
        <w:spacing w:before="240" w:after="240"/>
      </w:pPr>
    </w:p>
    <w:p w14:paraId="12D38362" w14:textId="16C43947" w:rsidR="006050D2" w:rsidRDefault="00DF096B">
      <w:pPr>
        <w:spacing w:before="240" w:after="240"/>
      </w:pPr>
      <w:r>
        <w:t xml:space="preserve"> </w:t>
      </w:r>
    </w:p>
    <w:p w14:paraId="12D38363" w14:textId="77777777" w:rsidR="006050D2" w:rsidRDefault="00DF096B">
      <w:pPr>
        <w:spacing w:before="240" w:after="240"/>
        <w:rPr>
          <w:b/>
          <w:u w:val="single"/>
        </w:rPr>
      </w:pPr>
      <w:r>
        <w:rPr>
          <w:b/>
          <w:u w:val="single"/>
        </w:rPr>
        <w:t>Background:</w:t>
      </w:r>
    </w:p>
    <w:p w14:paraId="12D38364" w14:textId="0423ED59" w:rsidR="006050D2" w:rsidRDefault="00DF096B">
      <w:pPr>
        <w:spacing w:before="240" w:after="240"/>
        <w:rPr>
          <w:color w:val="808080"/>
        </w:rPr>
      </w:pPr>
      <w:r>
        <w:rPr>
          <w:color w:val="808080"/>
        </w:rPr>
        <w:t>[Write down what makes you stand out from others,</w:t>
      </w:r>
      <w:r>
        <w:rPr>
          <w:color w:val="808080"/>
        </w:rPr>
        <w:t xml:space="preserve"> the most unusual things about you. Your story.</w:t>
      </w:r>
      <w:r>
        <w:rPr>
          <w:color w:val="808080"/>
        </w:rPr>
        <w:t>]</w:t>
      </w:r>
    </w:p>
    <w:p w14:paraId="12D38365" w14:textId="77777777" w:rsidR="006050D2" w:rsidRDefault="00DF096B">
      <w:pPr>
        <w:spacing w:before="240" w:after="240"/>
        <w:rPr>
          <w:b/>
          <w:u w:val="single"/>
        </w:rPr>
      </w:pPr>
      <w:r>
        <w:rPr>
          <w:b/>
          <w:u w:val="single"/>
        </w:rPr>
        <w:t xml:space="preserve"> </w:t>
      </w:r>
    </w:p>
    <w:p w14:paraId="4E274349" w14:textId="77777777" w:rsidR="00DF096B" w:rsidRDefault="00DF096B">
      <w:pPr>
        <w:spacing w:before="240" w:after="240"/>
        <w:rPr>
          <w:b/>
          <w:u w:val="single"/>
        </w:rPr>
      </w:pPr>
    </w:p>
    <w:p w14:paraId="08399D2A" w14:textId="77777777" w:rsidR="00DF096B" w:rsidRDefault="00DF096B">
      <w:pPr>
        <w:spacing w:before="240" w:after="240"/>
        <w:rPr>
          <w:b/>
          <w:u w:val="single"/>
        </w:rPr>
      </w:pPr>
    </w:p>
    <w:p w14:paraId="657DD6BB" w14:textId="77777777" w:rsidR="00DF096B" w:rsidRDefault="00DF096B">
      <w:pPr>
        <w:spacing w:before="240" w:after="240"/>
        <w:rPr>
          <w:b/>
          <w:u w:val="single"/>
        </w:rPr>
      </w:pPr>
    </w:p>
    <w:p w14:paraId="5461116D" w14:textId="77777777" w:rsidR="00DF096B" w:rsidRDefault="00DF096B">
      <w:pPr>
        <w:spacing w:before="240" w:after="240"/>
        <w:rPr>
          <w:b/>
          <w:u w:val="single"/>
        </w:rPr>
      </w:pPr>
    </w:p>
    <w:p w14:paraId="232BBDA4" w14:textId="77777777" w:rsidR="00164A46" w:rsidRDefault="00164A46">
      <w:pPr>
        <w:spacing w:before="240" w:after="240"/>
        <w:rPr>
          <w:b/>
          <w:u w:val="single"/>
        </w:rPr>
      </w:pPr>
    </w:p>
    <w:p w14:paraId="19CA5D68" w14:textId="006385BA" w:rsidR="000815E5" w:rsidRDefault="000815E5" w:rsidP="000815E5">
      <w:pPr>
        <w:spacing w:before="240" w:after="240"/>
        <w:rPr>
          <w:b/>
          <w:u w:val="single"/>
        </w:rPr>
      </w:pPr>
      <w:r>
        <w:rPr>
          <w:b/>
          <w:u w:val="single"/>
        </w:rPr>
        <w:t>Adversities</w:t>
      </w:r>
      <w:r>
        <w:rPr>
          <w:b/>
          <w:u w:val="single"/>
        </w:rPr>
        <w:t>:</w:t>
      </w:r>
    </w:p>
    <w:p w14:paraId="036E2AD6" w14:textId="0EFE98AF" w:rsidR="000815E5" w:rsidRDefault="000815E5" w:rsidP="000815E5">
      <w:pPr>
        <w:spacing w:before="240" w:after="240"/>
        <w:rPr>
          <w:color w:val="808080"/>
        </w:rPr>
      </w:pPr>
      <w:r>
        <w:rPr>
          <w:color w:val="808080"/>
        </w:rPr>
        <w:t>[</w:t>
      </w:r>
      <w:r>
        <w:rPr>
          <w:color w:val="808080"/>
        </w:rPr>
        <w:t>What are some struggles you have dealt with, why, how did</w:t>
      </w:r>
      <w:r w:rsidR="00D01EEA">
        <w:rPr>
          <w:color w:val="808080"/>
        </w:rPr>
        <w:t xml:space="preserve">/ are you moving past it? </w:t>
      </w:r>
      <w:proofErr w:type="gramStart"/>
      <w:r w:rsidR="00D01EEA">
        <w:rPr>
          <w:color w:val="808080"/>
        </w:rPr>
        <w:t>i.e.</w:t>
      </w:r>
      <w:proofErr w:type="gramEnd"/>
      <w:r w:rsidR="00D01EEA">
        <w:rPr>
          <w:color w:val="808080"/>
        </w:rPr>
        <w:t xml:space="preserve"> Being indigenous, having a disability, growing up poor, </w:t>
      </w:r>
      <w:r w:rsidR="00FC1C23">
        <w:rPr>
          <w:color w:val="808080"/>
        </w:rPr>
        <w:t>experiencing a death, a disappointment, etc.</w:t>
      </w:r>
      <w:r>
        <w:rPr>
          <w:color w:val="808080"/>
        </w:rPr>
        <w:t>]</w:t>
      </w:r>
    </w:p>
    <w:p w14:paraId="6C010F60" w14:textId="045D6BD6" w:rsidR="00164A46" w:rsidRDefault="00164A46">
      <w:pPr>
        <w:spacing w:before="240" w:after="240"/>
        <w:rPr>
          <w:b/>
          <w:u w:val="single"/>
        </w:rPr>
      </w:pPr>
    </w:p>
    <w:p w14:paraId="61B46F06" w14:textId="77777777" w:rsidR="00DF096B" w:rsidRDefault="00DF096B">
      <w:pPr>
        <w:spacing w:before="240" w:after="240"/>
        <w:rPr>
          <w:b/>
          <w:u w:val="single"/>
        </w:rPr>
      </w:pPr>
    </w:p>
    <w:p w14:paraId="47F06DCB" w14:textId="77777777" w:rsidR="00164A46" w:rsidRDefault="00164A46">
      <w:pPr>
        <w:spacing w:before="240" w:after="240"/>
        <w:rPr>
          <w:b/>
          <w:u w:val="single"/>
        </w:rPr>
      </w:pPr>
    </w:p>
    <w:p w14:paraId="33D6C37F" w14:textId="77777777" w:rsidR="00164A46" w:rsidRDefault="00164A46">
      <w:pPr>
        <w:spacing w:before="240" w:after="240"/>
        <w:rPr>
          <w:b/>
          <w:u w:val="single"/>
        </w:rPr>
      </w:pPr>
    </w:p>
    <w:p w14:paraId="383B8C34" w14:textId="77777777" w:rsidR="00DF096B" w:rsidRDefault="00DF096B">
      <w:pPr>
        <w:spacing w:before="240" w:after="240"/>
        <w:rPr>
          <w:b/>
          <w:u w:val="single"/>
        </w:rPr>
      </w:pPr>
    </w:p>
    <w:p w14:paraId="164D8F37" w14:textId="77777777" w:rsidR="00DF096B" w:rsidRDefault="00DF096B">
      <w:pPr>
        <w:spacing w:before="240" w:after="240"/>
        <w:rPr>
          <w:b/>
          <w:u w:val="single"/>
        </w:rPr>
      </w:pPr>
    </w:p>
    <w:p w14:paraId="12D38366" w14:textId="0EF2DE79" w:rsidR="006050D2" w:rsidRDefault="00DF096B">
      <w:pPr>
        <w:spacing w:before="240" w:after="240"/>
        <w:rPr>
          <w:b/>
          <w:u w:val="single"/>
        </w:rPr>
      </w:pPr>
      <w:r>
        <w:rPr>
          <w:b/>
          <w:u w:val="single"/>
        </w:rPr>
        <w:lastRenderedPageBreak/>
        <w:t>Inspiration:</w:t>
      </w:r>
    </w:p>
    <w:p w14:paraId="12D38368" w14:textId="79BD35C3" w:rsidR="006050D2" w:rsidRDefault="00DF096B">
      <w:pPr>
        <w:spacing w:before="240" w:after="240"/>
        <w:rPr>
          <w:b/>
          <w:u w:val="single"/>
        </w:rPr>
      </w:pPr>
      <w:r>
        <w:rPr>
          <w:b/>
          <w:color w:val="808080"/>
        </w:rPr>
        <w:t>[</w:t>
      </w:r>
      <w:r>
        <w:rPr>
          <w:color w:val="808080"/>
        </w:rPr>
        <w:t>Encouraging words others have said to or about you over the years? Write the actual words, the time, and place you heard them. Who has inspired you, your teacher, family, athlete? Why?]</w:t>
      </w:r>
      <w:r>
        <w:rPr>
          <w:b/>
          <w:u w:val="single"/>
        </w:rPr>
        <w:t xml:space="preserve"> </w:t>
      </w:r>
    </w:p>
    <w:p w14:paraId="6C36C95B" w14:textId="77777777" w:rsidR="00164A46" w:rsidRDefault="00164A46">
      <w:pPr>
        <w:spacing w:before="240" w:after="240"/>
        <w:rPr>
          <w:b/>
          <w:u w:val="single"/>
        </w:rPr>
      </w:pPr>
    </w:p>
    <w:p w14:paraId="47FD287C" w14:textId="77777777" w:rsidR="00164A46" w:rsidRDefault="00164A46">
      <w:pPr>
        <w:spacing w:before="240" w:after="240"/>
        <w:rPr>
          <w:b/>
          <w:u w:val="single"/>
        </w:rPr>
      </w:pPr>
    </w:p>
    <w:p w14:paraId="63349FE7" w14:textId="77777777" w:rsidR="00164A46" w:rsidRDefault="00164A46">
      <w:pPr>
        <w:spacing w:before="240" w:after="240"/>
        <w:rPr>
          <w:b/>
          <w:u w:val="single"/>
        </w:rPr>
      </w:pPr>
    </w:p>
    <w:p w14:paraId="67843035" w14:textId="77777777" w:rsidR="00164A46" w:rsidRDefault="00164A46">
      <w:pPr>
        <w:spacing w:before="240" w:after="240"/>
        <w:rPr>
          <w:color w:val="808080"/>
        </w:rPr>
      </w:pPr>
    </w:p>
    <w:p w14:paraId="09DF16CB" w14:textId="77777777" w:rsidR="00FC1C23" w:rsidRDefault="00FC1C23">
      <w:pPr>
        <w:spacing w:before="240" w:after="240"/>
        <w:rPr>
          <w:b/>
          <w:u w:val="single"/>
        </w:rPr>
      </w:pPr>
    </w:p>
    <w:p w14:paraId="3BBF56EB" w14:textId="77777777" w:rsidR="00164A46" w:rsidRDefault="00164A46">
      <w:pPr>
        <w:spacing w:before="240" w:after="240"/>
        <w:rPr>
          <w:b/>
          <w:u w:val="single"/>
        </w:rPr>
      </w:pPr>
    </w:p>
    <w:p w14:paraId="12D38369" w14:textId="553A619B" w:rsidR="006050D2" w:rsidRDefault="00DF096B">
      <w:pPr>
        <w:spacing w:before="240" w:after="240"/>
        <w:rPr>
          <w:b/>
          <w:u w:val="single"/>
        </w:rPr>
      </w:pPr>
      <w:r>
        <w:rPr>
          <w:b/>
          <w:u w:val="single"/>
        </w:rPr>
        <w:t>Leadership:</w:t>
      </w:r>
    </w:p>
    <w:p w14:paraId="12D3836A" w14:textId="4C56EB5B" w:rsidR="006050D2" w:rsidRDefault="00DF096B">
      <w:pPr>
        <w:spacing w:before="240" w:after="240"/>
        <w:rPr>
          <w:color w:val="808080"/>
        </w:rPr>
      </w:pPr>
      <w:r>
        <w:rPr>
          <w:color w:val="808080"/>
        </w:rPr>
        <w:t>[Whe</w:t>
      </w:r>
      <w:r>
        <w:rPr>
          <w:color w:val="808080"/>
        </w:rPr>
        <w:t>n have you been placed in a leadership role? How did you get there? What did you learn about leadership being in that role?</w:t>
      </w:r>
      <w:r w:rsidR="00FC1C23">
        <w:rPr>
          <w:color w:val="808080"/>
        </w:rPr>
        <w:t xml:space="preserve"> This could even be being a role model to a cousin</w:t>
      </w:r>
      <w:r>
        <w:rPr>
          <w:color w:val="808080"/>
        </w:rPr>
        <w:t>]</w:t>
      </w:r>
    </w:p>
    <w:p w14:paraId="12D3836B" w14:textId="77777777" w:rsidR="006050D2" w:rsidRDefault="00DF096B">
      <w:pPr>
        <w:spacing w:before="240" w:after="240"/>
      </w:pPr>
      <w:r>
        <w:t xml:space="preserve"> </w:t>
      </w:r>
    </w:p>
    <w:p w14:paraId="727C2B4A" w14:textId="77777777" w:rsidR="00164A46" w:rsidRDefault="00164A46">
      <w:pPr>
        <w:spacing w:before="240" w:after="240"/>
      </w:pPr>
    </w:p>
    <w:p w14:paraId="67F5CE28" w14:textId="77777777" w:rsidR="00164A46" w:rsidRDefault="00164A46">
      <w:pPr>
        <w:spacing w:before="240" w:after="240"/>
      </w:pPr>
    </w:p>
    <w:p w14:paraId="274CA036" w14:textId="77777777" w:rsidR="00164A46" w:rsidRDefault="00164A46">
      <w:pPr>
        <w:spacing w:before="240" w:after="240"/>
      </w:pPr>
    </w:p>
    <w:p w14:paraId="137965CC" w14:textId="77777777" w:rsidR="00DF096B" w:rsidRDefault="00DF096B" w:rsidP="00164A46">
      <w:pPr>
        <w:spacing w:before="240" w:after="240"/>
      </w:pPr>
    </w:p>
    <w:p w14:paraId="2CF49367" w14:textId="77777777" w:rsidR="00DF096B" w:rsidRDefault="00DF096B" w:rsidP="00164A46">
      <w:pPr>
        <w:spacing w:before="240" w:after="240"/>
      </w:pPr>
    </w:p>
    <w:p w14:paraId="33075F4C" w14:textId="334303C6" w:rsidR="00164A46" w:rsidRDefault="00DF096B" w:rsidP="00164A46">
      <w:pPr>
        <w:spacing w:before="240" w:after="240"/>
        <w:rPr>
          <w:b/>
          <w:u w:val="single"/>
        </w:rPr>
      </w:pPr>
      <w:r>
        <w:t xml:space="preserve"> </w:t>
      </w:r>
      <w:r w:rsidR="00164A46">
        <w:rPr>
          <w:b/>
          <w:u w:val="single"/>
        </w:rPr>
        <w:t>Lessons Learned:</w:t>
      </w:r>
    </w:p>
    <w:p w14:paraId="3CDFBBA7" w14:textId="77777777" w:rsidR="00164A46" w:rsidRDefault="00164A46" w:rsidP="00164A46">
      <w:pPr>
        <w:spacing w:before="240" w:after="240"/>
        <w:rPr>
          <w:color w:val="808080"/>
        </w:rPr>
      </w:pPr>
      <w:r>
        <w:rPr>
          <w:color w:val="808080"/>
        </w:rPr>
        <w:t>[List three times you failed at a task or a goal. Why did the failure happen and what responsibility did you have? What was the result? Most importantly how did you overcome the failure and what did you learn from it?]</w:t>
      </w:r>
    </w:p>
    <w:p w14:paraId="6E2ED5B9" w14:textId="77777777" w:rsidR="00164A46" w:rsidRDefault="00164A46" w:rsidP="00164A46">
      <w:pPr>
        <w:spacing w:before="240" w:after="240"/>
      </w:pPr>
      <w:r>
        <w:t xml:space="preserve"> 1.</w:t>
      </w:r>
    </w:p>
    <w:p w14:paraId="15CA152B" w14:textId="77777777" w:rsidR="00164A46" w:rsidRDefault="00164A46" w:rsidP="00164A46">
      <w:pPr>
        <w:spacing w:before="240" w:after="240"/>
      </w:pPr>
      <w:r>
        <w:t xml:space="preserve"> 2.</w:t>
      </w:r>
    </w:p>
    <w:p w14:paraId="049AC8F3" w14:textId="77777777" w:rsidR="00164A46" w:rsidRDefault="00164A46" w:rsidP="00164A46">
      <w:pPr>
        <w:spacing w:before="240" w:after="240"/>
      </w:pPr>
      <w:r>
        <w:t xml:space="preserve"> 3.</w:t>
      </w:r>
    </w:p>
    <w:p w14:paraId="12D3836C" w14:textId="411BB9D7" w:rsidR="006050D2" w:rsidRDefault="006050D2">
      <w:pPr>
        <w:spacing w:before="240" w:after="240"/>
      </w:pPr>
    </w:p>
    <w:p w14:paraId="5E32EC51" w14:textId="77777777" w:rsidR="00164A46" w:rsidRDefault="00164A46">
      <w:pPr>
        <w:spacing w:before="240" w:after="240"/>
      </w:pPr>
    </w:p>
    <w:p w14:paraId="1B0C004F" w14:textId="77777777" w:rsidR="00164A46" w:rsidRDefault="00164A46">
      <w:pPr>
        <w:spacing w:before="240" w:after="240"/>
      </w:pPr>
    </w:p>
    <w:p w14:paraId="32B171D2" w14:textId="77777777" w:rsidR="00164A46" w:rsidRDefault="00164A46">
      <w:pPr>
        <w:spacing w:before="240" w:after="240"/>
      </w:pPr>
    </w:p>
    <w:p w14:paraId="26B818F8" w14:textId="77777777" w:rsidR="00164A46" w:rsidRDefault="00164A46">
      <w:pPr>
        <w:spacing w:before="240" w:after="240"/>
      </w:pPr>
    </w:p>
    <w:p w14:paraId="12D3836D" w14:textId="77777777" w:rsidR="006050D2" w:rsidRDefault="00DF096B">
      <w:pPr>
        <w:spacing w:before="240" w:after="240"/>
        <w:rPr>
          <w:b/>
          <w:u w:val="single"/>
        </w:rPr>
      </w:pPr>
      <w:r>
        <w:rPr>
          <w:b/>
          <w:u w:val="single"/>
        </w:rPr>
        <w:t>Current Goals:</w:t>
      </w:r>
    </w:p>
    <w:p w14:paraId="12D3836E" w14:textId="77777777" w:rsidR="006050D2" w:rsidRDefault="00DF096B">
      <w:pPr>
        <w:spacing w:before="240" w:after="240"/>
        <w:rPr>
          <w:color w:val="808080"/>
        </w:rPr>
      </w:pPr>
      <w:r>
        <w:rPr>
          <w:color w:val="808080"/>
        </w:rPr>
        <w:t>[What do you want your future to look like?]</w:t>
      </w:r>
    </w:p>
    <w:p w14:paraId="2A356233" w14:textId="5AEE82B6" w:rsidR="00164A46" w:rsidRDefault="00164A46">
      <w:pPr>
        <w:spacing w:before="240" w:after="240"/>
      </w:pPr>
      <w:r>
        <w:t>1</w:t>
      </w:r>
      <w:r>
        <w:t>-year plan:</w:t>
      </w:r>
    </w:p>
    <w:p w14:paraId="223D9C9B" w14:textId="77777777" w:rsidR="00164A46" w:rsidRDefault="00164A46">
      <w:pPr>
        <w:spacing w:before="240" w:after="240"/>
      </w:pPr>
    </w:p>
    <w:p w14:paraId="44C22BC6" w14:textId="77777777" w:rsidR="00FC1C23" w:rsidRDefault="00FC1C23">
      <w:pPr>
        <w:spacing w:before="240" w:after="240"/>
      </w:pPr>
    </w:p>
    <w:p w14:paraId="12D3836F" w14:textId="5D04F526" w:rsidR="006050D2" w:rsidRDefault="00DF096B">
      <w:pPr>
        <w:spacing w:before="240" w:after="240"/>
      </w:pPr>
      <w:r>
        <w:t>5-year plan:</w:t>
      </w:r>
    </w:p>
    <w:p w14:paraId="12D38370" w14:textId="77777777" w:rsidR="006050D2" w:rsidRDefault="00DF096B">
      <w:pPr>
        <w:spacing w:before="240" w:after="240"/>
      </w:pPr>
      <w:r>
        <w:t xml:space="preserve"> </w:t>
      </w:r>
    </w:p>
    <w:p w14:paraId="12D38371" w14:textId="77777777" w:rsidR="006050D2" w:rsidRDefault="00DF096B">
      <w:pPr>
        <w:spacing w:before="240" w:after="240"/>
      </w:pPr>
      <w:r>
        <w:t xml:space="preserve"> </w:t>
      </w:r>
    </w:p>
    <w:p w14:paraId="12D38372" w14:textId="77777777" w:rsidR="006050D2" w:rsidRDefault="00DF096B">
      <w:pPr>
        <w:spacing w:before="240" w:after="240"/>
      </w:pPr>
      <w:r>
        <w:t>10-year plan:</w:t>
      </w:r>
    </w:p>
    <w:p w14:paraId="12D38373" w14:textId="77777777" w:rsidR="006050D2" w:rsidRDefault="00DF096B">
      <w:pPr>
        <w:spacing w:before="240" w:after="240"/>
      </w:pPr>
      <w:r>
        <w:t xml:space="preserve"> </w:t>
      </w:r>
    </w:p>
    <w:p w14:paraId="12D38374" w14:textId="77777777" w:rsidR="006050D2" w:rsidRDefault="00DF096B">
      <w:pPr>
        <w:spacing w:before="240" w:after="240"/>
      </w:pPr>
      <w:r>
        <w:t xml:space="preserve"> </w:t>
      </w:r>
    </w:p>
    <w:p w14:paraId="12D38375" w14:textId="77777777" w:rsidR="006050D2" w:rsidRDefault="00DF096B">
      <w:pPr>
        <w:spacing w:before="240" w:after="240"/>
        <w:rPr>
          <w:b/>
          <w:u w:val="single"/>
        </w:rPr>
      </w:pPr>
      <w:r>
        <w:t>General Goals:</w:t>
      </w:r>
    </w:p>
    <w:p w14:paraId="414B788E" w14:textId="77777777" w:rsidR="00164A46" w:rsidRDefault="00164A46">
      <w:pPr>
        <w:spacing w:before="240" w:after="240"/>
      </w:pPr>
    </w:p>
    <w:p w14:paraId="57B30ABD" w14:textId="77777777" w:rsidR="00164A46" w:rsidRDefault="00164A46" w:rsidP="00164A46">
      <w:pPr>
        <w:spacing w:before="240" w:after="240"/>
        <w:rPr>
          <w:b/>
          <w:bCs/>
          <w:u w:val="single"/>
        </w:rPr>
      </w:pPr>
    </w:p>
    <w:p w14:paraId="5A6D83A3" w14:textId="41AAFCDA" w:rsidR="00164A46" w:rsidRDefault="00164A46" w:rsidP="00164A46">
      <w:pPr>
        <w:spacing w:before="240" w:after="240"/>
        <w:rPr>
          <w:b/>
          <w:u w:val="single"/>
        </w:rPr>
      </w:pPr>
      <w:r w:rsidRPr="00164A46">
        <w:rPr>
          <w:b/>
          <w:bCs/>
          <w:u w:val="single"/>
        </w:rPr>
        <w:t>Past</w:t>
      </w:r>
      <w:r w:rsidRPr="00164A46">
        <w:rPr>
          <w:u w:val="single"/>
        </w:rPr>
        <w:t xml:space="preserve"> </w:t>
      </w:r>
      <w:r w:rsidRPr="00164A46">
        <w:rPr>
          <w:b/>
          <w:u w:val="single"/>
        </w:rPr>
        <w:t>Awards</w:t>
      </w:r>
      <w:r>
        <w:rPr>
          <w:b/>
          <w:u w:val="single"/>
        </w:rPr>
        <w:t>:</w:t>
      </w:r>
    </w:p>
    <w:p w14:paraId="365FE579" w14:textId="77777777" w:rsidR="00164A46" w:rsidRDefault="00164A46" w:rsidP="00164A46">
      <w:pPr>
        <w:spacing w:before="240" w:after="240"/>
        <w:rPr>
          <w:color w:val="808080"/>
        </w:rPr>
      </w:pPr>
      <w:r>
        <w:rPr>
          <w:color w:val="808080"/>
        </w:rPr>
        <w:t>[How much if a scholarship, description of award, how many people won it, year won?]</w:t>
      </w:r>
    </w:p>
    <w:p w14:paraId="17F323F5" w14:textId="77777777" w:rsidR="00164A46" w:rsidRDefault="00164A46" w:rsidP="00164A46">
      <w:pPr>
        <w:spacing w:before="240" w:after="240"/>
      </w:pPr>
      <w:r>
        <w:t xml:space="preserve"> </w:t>
      </w:r>
    </w:p>
    <w:p w14:paraId="0C775E68" w14:textId="77777777" w:rsidR="00164A46" w:rsidRDefault="00164A46">
      <w:pPr>
        <w:spacing w:before="240" w:after="240"/>
      </w:pPr>
    </w:p>
    <w:sectPr w:rsidR="00164A46">
      <w:headerReference w:type="default" r:id="rId6"/>
      <w:foot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DA71E9" w14:textId="77777777" w:rsidR="00FC1C23" w:rsidRDefault="00FC1C23" w:rsidP="00FC1C23">
      <w:pPr>
        <w:spacing w:line="240" w:lineRule="auto"/>
      </w:pPr>
      <w:r>
        <w:separator/>
      </w:r>
    </w:p>
  </w:endnote>
  <w:endnote w:type="continuationSeparator" w:id="0">
    <w:p w14:paraId="44927479" w14:textId="77777777" w:rsidR="00FC1C23" w:rsidRDefault="00FC1C23" w:rsidP="00FC1C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5050478"/>
      <w:docPartObj>
        <w:docPartGallery w:val="Page Numbers (Bottom of Page)"/>
        <w:docPartUnique/>
      </w:docPartObj>
    </w:sdtPr>
    <w:sdtContent>
      <w:sdt>
        <w:sdtPr>
          <w:id w:val="1728636285"/>
          <w:docPartObj>
            <w:docPartGallery w:val="Page Numbers (Top of Page)"/>
            <w:docPartUnique/>
          </w:docPartObj>
        </w:sdtPr>
        <w:sdtContent>
          <w:p w14:paraId="57A73B65" w14:textId="697BF2FB" w:rsidR="00FC1C23" w:rsidRDefault="00FC1C2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42E7036" w14:textId="77777777" w:rsidR="00FC1C23" w:rsidRDefault="00FC1C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07AF74" w14:textId="77777777" w:rsidR="00FC1C23" w:rsidRDefault="00FC1C23" w:rsidP="00FC1C23">
      <w:pPr>
        <w:spacing w:line="240" w:lineRule="auto"/>
      </w:pPr>
      <w:r>
        <w:separator/>
      </w:r>
    </w:p>
  </w:footnote>
  <w:footnote w:type="continuationSeparator" w:id="0">
    <w:p w14:paraId="5BDB4C9F" w14:textId="77777777" w:rsidR="00FC1C23" w:rsidRDefault="00FC1C23" w:rsidP="00FC1C2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31CF8" w14:textId="0577E351" w:rsidR="00FC1C23" w:rsidRDefault="00FC1C23">
    <w:pPr>
      <w:pStyle w:val="Header"/>
    </w:pPr>
    <w:r>
      <w:t>Brookmthompson.com</w:t>
    </w:r>
    <w:r w:rsidR="00DF096B">
      <w:t>&gt;Resources&gt;Scholarship</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G1NDUwsTQ2MjY3sDBW0lEKTi0uzszPAykwrAUAJPcXWiwAAAA="/>
  </w:docVars>
  <w:rsids>
    <w:rsidRoot w:val="006050D2"/>
    <w:rsid w:val="000815E5"/>
    <w:rsid w:val="00164A46"/>
    <w:rsid w:val="006050D2"/>
    <w:rsid w:val="00A77825"/>
    <w:rsid w:val="00D01EEA"/>
    <w:rsid w:val="00DF096B"/>
    <w:rsid w:val="00FC1C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D38351"/>
  <w15:docId w15:val="{C3F363A3-0BEE-418C-A628-7974C3914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FC1C23"/>
    <w:pPr>
      <w:tabs>
        <w:tab w:val="center" w:pos="4680"/>
        <w:tab w:val="right" w:pos="9360"/>
      </w:tabs>
      <w:spacing w:line="240" w:lineRule="auto"/>
    </w:pPr>
  </w:style>
  <w:style w:type="character" w:customStyle="1" w:styleId="HeaderChar">
    <w:name w:val="Header Char"/>
    <w:basedOn w:val="DefaultParagraphFont"/>
    <w:link w:val="Header"/>
    <w:uiPriority w:val="99"/>
    <w:rsid w:val="00FC1C23"/>
  </w:style>
  <w:style w:type="paragraph" w:styleId="Footer">
    <w:name w:val="footer"/>
    <w:basedOn w:val="Normal"/>
    <w:link w:val="FooterChar"/>
    <w:uiPriority w:val="99"/>
    <w:unhideWhenUsed/>
    <w:rsid w:val="00FC1C23"/>
    <w:pPr>
      <w:tabs>
        <w:tab w:val="center" w:pos="4680"/>
        <w:tab w:val="right" w:pos="9360"/>
      </w:tabs>
      <w:spacing w:line="240" w:lineRule="auto"/>
    </w:pPr>
  </w:style>
  <w:style w:type="character" w:customStyle="1" w:styleId="FooterChar">
    <w:name w:val="Footer Char"/>
    <w:basedOn w:val="DefaultParagraphFont"/>
    <w:link w:val="Footer"/>
    <w:uiPriority w:val="99"/>
    <w:rsid w:val="00FC1C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262</Words>
  <Characters>1498</Characters>
  <Application>Microsoft Office Word</Application>
  <DocSecurity>0</DocSecurity>
  <Lines>12</Lines>
  <Paragraphs>3</Paragraphs>
  <ScaleCrop>false</ScaleCrop>
  <Company/>
  <LinksUpToDate>false</LinksUpToDate>
  <CharactersWithSpaces>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rook T</cp:lastModifiedBy>
  <cp:revision>7</cp:revision>
  <dcterms:created xsi:type="dcterms:W3CDTF">2022-04-16T15:04:00Z</dcterms:created>
  <dcterms:modified xsi:type="dcterms:W3CDTF">2022-04-16T17:59:00Z</dcterms:modified>
</cp:coreProperties>
</file>